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9C816" w14:textId="77777777" w:rsidR="006C6E45" w:rsidRPr="00F66B1A" w:rsidRDefault="006C6E45" w:rsidP="006C6E45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22C2126F" w14:textId="77777777" w:rsidR="006C6E45" w:rsidRDefault="006C6E45" w:rsidP="006C6E45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5</w:t>
      </w:r>
      <w:r w:rsidRPr="00F66B1A">
        <w:rPr>
          <w:b/>
          <w:bCs/>
          <w:sz w:val="28"/>
          <w:szCs w:val="28"/>
          <w:u w:val="single"/>
        </w:rPr>
        <w:t xml:space="preserve"> </w:t>
      </w:r>
      <w:r w:rsidRPr="006C6E45">
        <w:rPr>
          <w:b/>
          <w:bCs/>
          <w:sz w:val="28"/>
          <w:szCs w:val="28"/>
          <w:u w:val="single"/>
        </w:rPr>
        <w:t>implement an application that uses multi-threading</w:t>
      </w:r>
    </w:p>
    <w:p w14:paraId="46D943B5" w14:textId="61F54F83" w:rsidR="006C6E45" w:rsidRDefault="006C6E45" w:rsidP="006C6E45">
      <w:pP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17725F">
        <w:rPr>
          <w:sz w:val="24"/>
          <w:szCs w:val="24"/>
        </w:rPr>
        <w:t>9</w:t>
      </w:r>
      <w:r>
        <w:rPr>
          <w:sz w:val="24"/>
          <w:szCs w:val="24"/>
        </w:rPr>
        <w:t xml:space="preserve">/9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</w:t>
      </w:r>
      <w:r w:rsidR="0017725F">
        <w:rPr>
          <w:sz w:val="24"/>
          <w:szCs w:val="24"/>
        </w:rPr>
        <w:tab/>
      </w:r>
      <w:r>
        <w:rPr>
          <w:sz w:val="24"/>
          <w:szCs w:val="24"/>
        </w:rPr>
        <w:t xml:space="preserve"> </w:t>
      </w:r>
      <w:r w:rsidR="0017725F">
        <w:rPr>
          <w:sz w:val="24"/>
          <w:szCs w:val="24"/>
        </w:rPr>
        <w:t xml:space="preserve">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18075039" w14:textId="77777777" w:rsidR="006C6E45" w:rsidRDefault="006C6E45" w:rsidP="006C6E45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6B9D4989" w14:textId="77777777" w:rsidR="006C6E45" w:rsidRPr="00092F1C" w:rsidRDefault="006C6E45" w:rsidP="006C6E45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57A57999" w14:textId="3334F266" w:rsidR="000960DC" w:rsidRDefault="006C6E45">
      <w:pPr>
        <w:rPr>
          <w:sz w:val="24"/>
          <w:szCs w:val="24"/>
        </w:rPr>
      </w:pPr>
      <w:r w:rsidRPr="006C6E45">
        <w:rPr>
          <w:sz w:val="24"/>
          <w:szCs w:val="24"/>
        </w:rPr>
        <w:t>implement an application that uses multi-threading</w:t>
      </w:r>
    </w:p>
    <w:p w14:paraId="152F9315" w14:textId="184B5095" w:rsidR="006C6E45" w:rsidRDefault="006C6E45" w:rsidP="006C6E4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  <w:r w:rsidRPr="00CE2534">
        <w:rPr>
          <w:b/>
          <w:bCs/>
          <w:sz w:val="28"/>
          <w:szCs w:val="28"/>
        </w:rPr>
        <w:t>:</w:t>
      </w:r>
    </w:p>
    <w:p w14:paraId="1C5F1D3A" w14:textId="72DEFB61" w:rsidR="006C6E45" w:rsidRDefault="006C6E45" w:rsidP="006C6E4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Main.xml:</w:t>
      </w:r>
    </w:p>
    <w:p w14:paraId="27E70B8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65B2C3A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1609276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783866D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26CD2AB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7EC200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895377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F7E577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EDDAF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3BF5860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button"</w:t>
      </w:r>
    </w:p>
    <w:p w14:paraId="5522932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A74214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42C652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Bottom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0dp"</w:t>
      </w:r>
    </w:p>
    <w:p w14:paraId="7632296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tart"</w:t>
      </w:r>
    </w:p>
    <w:p w14:paraId="7D6BBEF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Bottom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989121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A87136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Horizont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500"</w:t>
      </w:r>
    </w:p>
    <w:p w14:paraId="7AFF5E1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1C9306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52EB7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ProgressBar</w:t>
      </w:r>
      <w:proofErr w:type="spellEnd"/>
    </w:p>
    <w:p w14:paraId="1E1FD40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gressBar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614DE7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styl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:attr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gressBarStyleHorizontal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9A651B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0dp"</w:t>
      </w:r>
    </w:p>
    <w:p w14:paraId="6C9AC4C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3dp"</w:t>
      </w:r>
    </w:p>
    <w:p w14:paraId="087D0A6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Top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button"</w:t>
      </w:r>
    </w:p>
    <w:p w14:paraId="4005A72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3EB504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Horizont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496"</w:t>
      </w:r>
    </w:p>
    <w:p w14:paraId="6574637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D19206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7FDDF0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Vertic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783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161B27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08251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2F82F2F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DAFB5E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8E19C3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2336A5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Initiate Task"</w:t>
      </w:r>
    </w:p>
    <w:p w14:paraId="7982419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Top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gressBar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51B6FD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89D415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3DFE0E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EC49A6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Vertic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72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764EF2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37CE2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View</w:t>
      </w:r>
    </w:p>
    <w:p w14:paraId="15EBF12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divider"</w:t>
      </w:r>
    </w:p>
    <w:p w14:paraId="17902AB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9dp"</w:t>
      </w:r>
    </w:p>
    <w:p w14:paraId="10C42A8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</w:p>
    <w:p w14:paraId="50A0CB7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:attr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istDivider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3AAA48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Bottom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4773C3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D4CF98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Vertic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431"</w:t>
      </w:r>
    </w:p>
    <w:p w14:paraId="3D0D355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EC506B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9FF48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3E74822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2"</w:t>
      </w:r>
    </w:p>
    <w:p w14:paraId="16B3262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80dp"</w:t>
      </w:r>
    </w:p>
    <w:p w14:paraId="71CC9C2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5dp"</w:t>
      </w:r>
    </w:p>
    <w:p w14:paraId="518EB3F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68dp"</w:t>
      </w:r>
    </w:p>
    <w:p w14:paraId="6A9C09F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En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7F380C4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nter Sleep Time"</w:t>
      </w:r>
    </w:p>
    <w:p w14:paraId="243B995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Bottom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D769C9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Start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input"</w:t>
      </w:r>
    </w:p>
    <w:p w14:paraId="6A6100C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divider"</w:t>
      </w:r>
    </w:p>
    <w:p w14:paraId="2666A7A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Vertic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0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B3BA78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9801A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4483277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input"</w:t>
      </w:r>
    </w:p>
    <w:p w14:paraId="768D35D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4dp"</w:t>
      </w:r>
    </w:p>
    <w:p w14:paraId="2256D1B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dp"</w:t>
      </w:r>
    </w:p>
    <w:p w14:paraId="77B75ED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En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6dp"</w:t>
      </w:r>
    </w:p>
    <w:p w14:paraId="50BD913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Bottom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0dp"</w:t>
      </w:r>
    </w:p>
    <w:p w14:paraId="1379507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30118CE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C5723F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Bottom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60B1DA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37DA3F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078D0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7ABA00A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button3"</w:t>
      </w:r>
    </w:p>
    <w:p w14:paraId="4CB8394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27AF3A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1E1F56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84dp"</w:t>
      </w:r>
    </w:p>
    <w:p w14:paraId="648F6E6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leep"</w:t>
      </w:r>
    </w:p>
    <w:p w14:paraId="6D8BD31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Bottom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82DF97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End_toEnd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6C90C0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Horizont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498"</w:t>
      </w:r>
    </w:p>
    <w:p w14:paraId="69E007D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298C68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divider"</w:t>
      </w:r>
    </w:p>
    <w:p w14:paraId="4A03F3B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Vertical_bia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098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4A99DC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A32B0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F5EB2BE" w14:textId="2B4FEAE5" w:rsidR="006C6E45" w:rsidRDefault="006C6E45" w:rsidP="006C6E45">
      <w:pPr>
        <w:rPr>
          <w:b/>
          <w:bCs/>
          <w:sz w:val="24"/>
          <w:szCs w:val="24"/>
        </w:rPr>
      </w:pPr>
    </w:p>
    <w:p w14:paraId="33F32BE8" w14:textId="3555F14A" w:rsidR="006C6E45" w:rsidRDefault="006C6E45" w:rsidP="006C6E4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:</w:t>
      </w:r>
    </w:p>
    <w:p w14:paraId="7CC889F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progressba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61DE4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9985A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lertDialog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1A8A65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E032A0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7146F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graphics.Colo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BD061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9E8FD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CountDownTim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A00365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Handl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328E2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F83B45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A9A54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Edit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3749F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ProgressBa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1CB3F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extView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31BA0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BAF64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A86400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B52542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rogressBa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Ba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0727A2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Handle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an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Handle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2C5609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a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e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eep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918728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EF6D4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pu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411A4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999366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C92B3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8BCB5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B05048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A8B77C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7FB54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mai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59913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2609C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gressBa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Ba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522D1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start =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tto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980F9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sleep =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tton3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99E31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value =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extView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AA237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nput =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pu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1FE0A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Ba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rogres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rogress);</w:t>
      </w:r>
    </w:p>
    <w:p w14:paraId="2AFA3EA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uilder=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ertDialog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ild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41B02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0ED5A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a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2028391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2223E9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6C89CB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unnabl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930311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8D7B2F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5FA953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3C0C4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eep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FAF750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9287B3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iew) {</w:t>
      </w:r>
    </w:p>
    <w:p w14:paraId="610B83F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eepTim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ge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rseIn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pu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11D32B5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stem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u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eepTim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31BB4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itl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oing to sleep for 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eepTim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seconds...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oing to sleep for 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eepTim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seconds...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7EAB8D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ertDialog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2C1B0F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BB01CE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50892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hrea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nabl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2A982F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@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C121EC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E33016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5C86DF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rea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leep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eepTim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52F1EA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}</w:t>
      </w:r>
    </w:p>
    <w:p w14:paraId="7BB8C86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AED3DC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StackTrac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A671E9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}</w:t>
      </w:r>
    </w:p>
    <w:p w14:paraId="610E062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inally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20E40D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mis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7DB111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}</w:t>
      </w:r>
    </w:p>
    <w:p w14:paraId="1A2B58D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0BFB7CB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)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9EBEE5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2451F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untDownTim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eepTim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B69EF1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Tick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ng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illisUntilFinishe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A06F8C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leeping for another 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(</w:t>
      </w:r>
      <w:proofErr w:type="spellStart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llisUntilFinishe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+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seconds...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831B4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48BA279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8EB46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Finish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5ABFC1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ne!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F2869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402274A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4E2C33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A6757C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99EC4A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AEC362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E75CE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unnabl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unnabl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nabl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0E4BE4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@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263621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9B7A33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4FE378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oTask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7A5CE4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EE73A28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7AEEB7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StackTrac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C8D2E3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F33E8D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inally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577BA8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an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ostDelaye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runnable, 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3A7DDE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7FB7E6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62DC7B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;</w:t>
      </w:r>
    </w:p>
    <w:p w14:paraId="05542A41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E5A08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32B0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oTask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C4B6B1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ogress+=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458900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rogress&lt;=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5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49B00D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rted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7C01D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Ba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ProgressDrawabl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lorFilt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ELLOW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dr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raphics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rterDuf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od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RC_I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55F3E65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1E95F7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rogress&lt;=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100299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 Progress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48DCD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Ba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ProgressDrawabl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lorFilt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D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dr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raphics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rterDuf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od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RC_I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4C695D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A72EA94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rogress&lt;=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59E08C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 Progress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C3B26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Ba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ProgressDrawabl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lorFilter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lo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LUE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droi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raphics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rterDuf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od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RC_IN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9FF9C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43E1166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rogress==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C2E4242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32B0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ne"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B0AD67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5F9109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FDAE2B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rogress&gt;</w:t>
      </w:r>
      <w:r w:rsidRPr="00A32B0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50F8E7F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hand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moveCallback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runnable);</w:t>
      </w:r>
    </w:p>
    <w:p w14:paraId="70DA8709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A7B4980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32B0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6BF7643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A32B0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rogressBar</w:t>
      </w: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A32B0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rogress</w:t>
      </w:r>
      <w:proofErr w:type="spellEnd"/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rogress);</w:t>
      </w:r>
    </w:p>
    <w:p w14:paraId="6A28BC1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7C55ADC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D167960" w14:textId="549A562B" w:rsidR="006C6E45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32B0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FE8923A" w14:textId="77777777" w:rsidR="00A32B0E" w:rsidRPr="00A32B0E" w:rsidRDefault="00A32B0E" w:rsidP="00A32B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A407A7" w14:textId="42D679A1" w:rsidR="006C6E45" w:rsidRDefault="006C6E45" w:rsidP="006C6E45">
      <w:pPr>
        <w:rPr>
          <w:b/>
          <w:bCs/>
          <w:sz w:val="28"/>
          <w:szCs w:val="28"/>
        </w:rPr>
      </w:pPr>
      <w:r w:rsidRPr="006C6E45">
        <w:rPr>
          <w:b/>
          <w:bCs/>
          <w:sz w:val="28"/>
          <w:szCs w:val="28"/>
        </w:rPr>
        <w:t>Output:</w:t>
      </w:r>
    </w:p>
    <w:p w14:paraId="268FB3EE" w14:textId="77777777" w:rsidR="004C0F4E" w:rsidRDefault="004C0F4E" w:rsidP="006C6E45">
      <w:pPr>
        <w:rPr>
          <w:b/>
          <w:bCs/>
          <w:noProof/>
          <w:sz w:val="28"/>
          <w:szCs w:val="28"/>
        </w:rPr>
      </w:pPr>
    </w:p>
    <w:p w14:paraId="3904F553" w14:textId="5777A65C" w:rsidR="006C6E45" w:rsidRDefault="006C6E45" w:rsidP="006C6E45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3069CBCC" wp14:editId="2CE86F8C">
            <wp:extent cx="1898015" cy="4000277"/>
            <wp:effectExtent l="0" t="0" r="698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8"/>
                    <a:stretch/>
                  </pic:blipFill>
                  <pic:spPr bwMode="auto">
                    <a:xfrm>
                      <a:off x="0" y="0"/>
                      <a:ext cx="1917515" cy="404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t xml:space="preserve">          </w:t>
      </w:r>
      <w:r>
        <w:rPr>
          <w:b/>
          <w:bCs/>
          <w:noProof/>
          <w:sz w:val="28"/>
          <w:szCs w:val="28"/>
        </w:rPr>
        <w:drawing>
          <wp:inline distT="0" distB="0" distL="0" distR="0" wp14:anchorId="49AEC3F0" wp14:editId="0660E628">
            <wp:extent cx="1880235" cy="3942683"/>
            <wp:effectExtent l="0" t="0" r="571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71"/>
                    <a:stretch/>
                  </pic:blipFill>
                  <pic:spPr bwMode="auto">
                    <a:xfrm>
                      <a:off x="0" y="0"/>
                      <a:ext cx="1901531" cy="398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65358" w14:textId="38AB0DA1" w:rsidR="006C6E45" w:rsidRDefault="006C6E45" w:rsidP="006C6E45">
      <w:pPr>
        <w:rPr>
          <w:b/>
          <w:bCs/>
          <w:noProof/>
          <w:sz w:val="28"/>
          <w:szCs w:val="28"/>
        </w:rPr>
      </w:pPr>
    </w:p>
    <w:p w14:paraId="1143FAC4" w14:textId="254B5E91" w:rsidR="006C6E45" w:rsidRPr="004C0F4E" w:rsidRDefault="006C6E45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9E1E78B" wp14:editId="5A61E803">
            <wp:extent cx="1971638" cy="41313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2"/>
                    <a:stretch/>
                  </pic:blipFill>
                  <pic:spPr bwMode="auto">
                    <a:xfrm>
                      <a:off x="0" y="0"/>
                      <a:ext cx="1972756" cy="4133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t xml:space="preserve">         </w:t>
      </w:r>
      <w:r>
        <w:rPr>
          <w:b/>
          <w:bCs/>
          <w:noProof/>
          <w:sz w:val="28"/>
          <w:szCs w:val="28"/>
        </w:rPr>
        <w:drawing>
          <wp:inline distT="0" distB="0" distL="0" distR="0" wp14:anchorId="055E056F" wp14:editId="6600B434">
            <wp:extent cx="1961974" cy="410083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3"/>
                    <a:stretch/>
                  </pic:blipFill>
                  <pic:spPr bwMode="auto">
                    <a:xfrm>
                      <a:off x="0" y="0"/>
                      <a:ext cx="1976305" cy="413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C6E45" w:rsidRPr="004C0F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zAxNjM1srAwNzNQ0lEKTi0uzszPAykwqQUA8GBSIywAAAA="/>
  </w:docVars>
  <w:rsids>
    <w:rsidRoot w:val="006C6E45"/>
    <w:rsid w:val="000960DC"/>
    <w:rsid w:val="0017725F"/>
    <w:rsid w:val="004C0F4E"/>
    <w:rsid w:val="006C6E45"/>
    <w:rsid w:val="00A3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A989B"/>
  <w15:chartTrackingRefBased/>
  <w15:docId w15:val="{37E01ADD-5E9D-4E51-BF5F-81A0DF527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E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3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4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2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7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4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9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1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7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7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220</Words>
  <Characters>6959</Characters>
  <Application>Microsoft Office Word</Application>
  <DocSecurity>0</DocSecurity>
  <Lines>57</Lines>
  <Paragraphs>16</Paragraphs>
  <ScaleCrop>false</ScaleCrop>
  <Company/>
  <LinksUpToDate>false</LinksUpToDate>
  <CharactersWithSpaces>8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4</cp:revision>
  <dcterms:created xsi:type="dcterms:W3CDTF">2021-10-30T12:27:00Z</dcterms:created>
  <dcterms:modified xsi:type="dcterms:W3CDTF">2021-10-31T12:14:00Z</dcterms:modified>
</cp:coreProperties>
</file>